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64EE91" w14:textId="7AB5CDC7" w:rsidR="00847854" w:rsidRDefault="00A85796" w:rsidP="00A85796">
      <w:pPr>
        <w:pStyle w:val="Title"/>
        <w:jc w:val="center"/>
      </w:pPr>
      <w:r w:rsidRPr="001D1050">
        <w:rPr>
          <w:rFonts w:ascii="Times New Roman" w:hAnsi="Times New Roman" w:cs="Times New Roman"/>
          <w:sz w:val="44"/>
          <w:szCs w:val="44"/>
        </w:rPr>
        <w:t>CSC112 Lab</w:t>
      </w:r>
      <w:r>
        <w:rPr>
          <w:rFonts w:ascii="Times New Roman" w:hAnsi="Times New Roman" w:cs="Times New Roman"/>
          <w:sz w:val="44"/>
          <w:szCs w:val="44"/>
        </w:rPr>
        <w:t>3</w:t>
      </w:r>
      <w:r w:rsidRPr="001D1050">
        <w:rPr>
          <w:rFonts w:ascii="Times New Roman" w:hAnsi="Times New Roman" w:cs="Times New Roman"/>
          <w:sz w:val="44"/>
          <w:szCs w:val="44"/>
        </w:rPr>
        <w:t xml:space="preserve">: </w:t>
      </w:r>
      <w:r>
        <w:rPr>
          <w:rFonts w:ascii="Times New Roman" w:hAnsi="Times New Roman" w:cs="Times New Roman"/>
          <w:sz w:val="44"/>
          <w:szCs w:val="44"/>
        </w:rPr>
        <w:t>Hofstra Bus System</w:t>
      </w:r>
    </w:p>
    <w:p w14:paraId="1320FA7C" w14:textId="77777777" w:rsidR="00847854" w:rsidRPr="00A85796" w:rsidRDefault="00000000" w:rsidP="00AB6FB4">
      <w:pPr>
        <w:pStyle w:val="Heading1"/>
        <w:spacing w:before="240"/>
        <w:ind w:left="-5"/>
        <w:rPr>
          <w:szCs w:val="20"/>
        </w:rPr>
      </w:pPr>
      <w:r w:rsidRPr="00A85796">
        <w:rPr>
          <w:szCs w:val="20"/>
        </w:rPr>
        <w:t>Objectives</w:t>
      </w:r>
    </w:p>
    <w:p w14:paraId="7D28BDE9" w14:textId="17C9C6E1" w:rsidR="00847854" w:rsidRDefault="00A85796" w:rsidP="00A85796">
      <w:pPr>
        <w:spacing w:before="240"/>
        <w:ind w:left="10"/>
      </w:pPr>
      <w:r>
        <w:t xml:space="preserve">Get familiar with </w:t>
      </w:r>
      <w:proofErr w:type="spellStart"/>
      <w:r>
        <w:t>pthread</w:t>
      </w:r>
      <w:proofErr w:type="spellEnd"/>
      <w:r>
        <w:t xml:space="preserve"> library usage in Linux. Use synchronization to solve real-world problems.</w:t>
      </w:r>
      <w:r w:rsidR="00AB6FB4">
        <w:t xml:space="preserve"> (</w:t>
      </w:r>
      <w:r w:rsidR="00FA3A02">
        <w:t>This</w:t>
      </w:r>
      <w:r w:rsidR="00AB6FB4">
        <w:t xml:space="preserve"> assignment only works on Linux. Please refer to “</w:t>
      </w:r>
      <w:r w:rsidR="00AB6FB4" w:rsidRPr="00AB6FB4">
        <w:t>Running Linux on Windows or MacOS</w:t>
      </w:r>
      <w:r w:rsidR="00AB6FB4">
        <w:t>” on course homepage.)</w:t>
      </w:r>
    </w:p>
    <w:p w14:paraId="7197D771" w14:textId="77777777" w:rsidR="00847854" w:rsidRPr="00A85796" w:rsidRDefault="00000000" w:rsidP="00A85796">
      <w:pPr>
        <w:pStyle w:val="Heading1"/>
        <w:spacing w:before="240"/>
        <w:ind w:left="-5"/>
        <w:rPr>
          <w:szCs w:val="20"/>
        </w:rPr>
      </w:pPr>
      <w:r w:rsidRPr="00A85796">
        <w:rPr>
          <w:szCs w:val="20"/>
        </w:rPr>
        <w:t>Hofstra Bus System</w:t>
      </w:r>
    </w:p>
    <w:p w14:paraId="323FF46F" w14:textId="5BEC0E66" w:rsidR="006E794A" w:rsidRDefault="00000000" w:rsidP="006831EF">
      <w:pPr>
        <w:spacing w:after="275"/>
        <w:ind w:left="-5" w:right="15"/>
      </w:pPr>
      <w:r>
        <w:t xml:space="preserve">Write a concurrent C program that emulates the </w:t>
      </w:r>
      <w:proofErr w:type="spellStart"/>
      <w:r>
        <w:t>behavior</w:t>
      </w:r>
      <w:proofErr w:type="spellEnd"/>
      <w:r>
        <w:t xml:space="preserve"> of the Hofstra bus system. Each student and each bus </w:t>
      </w:r>
      <w:proofErr w:type="gramStart"/>
      <w:r w:rsidR="00411FA2">
        <w:t>is</w:t>
      </w:r>
      <w:proofErr w:type="gramEnd"/>
      <w:r w:rsidR="00411FA2">
        <w:t xml:space="preserve"> </w:t>
      </w:r>
      <w:proofErr w:type="spellStart"/>
      <w:r w:rsidR="00411FA2">
        <w:t>modeled</w:t>
      </w:r>
      <w:proofErr w:type="spellEnd"/>
      <w:r>
        <w:t xml:space="preserve"> by a thread. </w:t>
      </w:r>
      <w:r w:rsidR="006E794A">
        <w:t>When a bus arrives at the station, i</w:t>
      </w:r>
      <w:r w:rsidR="006E794A" w:rsidRPr="006E794A">
        <w:t xml:space="preserve">t should </w:t>
      </w:r>
      <w:r w:rsidR="00E01B4A">
        <w:t xml:space="preserve">signal and </w:t>
      </w:r>
      <w:r w:rsidR="006E794A" w:rsidRPr="006E794A">
        <w:t>wake up all the student threads waiting at the station</w:t>
      </w:r>
      <w:r w:rsidR="006E794A">
        <w:t xml:space="preserve"> to board the </w:t>
      </w:r>
      <w:proofErr w:type="gramStart"/>
      <w:r w:rsidR="006E794A">
        <w:t>bus</w:t>
      </w:r>
      <w:r w:rsidR="007441EF">
        <w:t>, and</w:t>
      </w:r>
      <w:proofErr w:type="gramEnd"/>
      <w:r w:rsidR="007441EF">
        <w:t xml:space="preserve"> then </w:t>
      </w:r>
      <w:r w:rsidR="00317693">
        <w:t>goes to sleep</w:t>
      </w:r>
      <w:r w:rsidR="007441EF">
        <w:t xml:space="preserve"> waiting in a loop. When each student boards the bus</w:t>
      </w:r>
      <w:r w:rsidR="006D35A6">
        <w:t xml:space="preserve"> in ticket order</w:t>
      </w:r>
      <w:r w:rsidR="007441EF">
        <w:t xml:space="preserve">, the student thread should signal and wake up the bus thread so it can continue to wait for the next student to board. The boarding process ends </w:t>
      </w:r>
      <w:r w:rsidR="007441EF" w:rsidRPr="007441EF">
        <w:t xml:space="preserve">if no more students are </w:t>
      </w:r>
      <w:proofErr w:type="gramStart"/>
      <w:r w:rsidR="007441EF" w:rsidRPr="007441EF">
        <w:t>waiting</w:t>
      </w:r>
      <w:proofErr w:type="gramEnd"/>
      <w:r w:rsidR="007441EF" w:rsidRPr="007441EF">
        <w:t xml:space="preserve"> or no seats are available</w:t>
      </w:r>
      <w:r w:rsidR="007441EF">
        <w:t xml:space="preserve"> on the bus.</w:t>
      </w:r>
      <w:r w:rsidR="00E01B4A">
        <w:t xml:space="preserve"> Use condition variables for the waiting and </w:t>
      </w:r>
      <w:proofErr w:type="spellStart"/>
      <w:r w:rsidR="00E01B4A">
        <w:t>signaling</w:t>
      </w:r>
      <w:proofErr w:type="spellEnd"/>
      <w:r w:rsidR="00E01B4A">
        <w:t xml:space="preserve"> operations.</w:t>
      </w:r>
      <w:r w:rsidR="00317693">
        <w:t xml:space="preserve"> (This is one possible system design. Feel free to design your system in a different way </w:t>
      </w:r>
      <w:proofErr w:type="gramStart"/>
      <w:r w:rsidR="00317693">
        <w:t>as long as</w:t>
      </w:r>
      <w:proofErr w:type="gramEnd"/>
      <w:r w:rsidR="00317693">
        <w:t xml:space="preserve"> it works correctly.)</w:t>
      </w:r>
    </w:p>
    <w:p w14:paraId="1A4AD896" w14:textId="410D31E5" w:rsidR="006261F0" w:rsidRDefault="00000000" w:rsidP="006831EF">
      <w:pPr>
        <w:spacing w:after="275"/>
        <w:ind w:left="-5" w:right="15"/>
      </w:pPr>
      <w:r>
        <w:t xml:space="preserve">You are asked to write synchronization functions that will guarantee orderly boarding. </w:t>
      </w:r>
      <w:r w:rsidR="006831EF">
        <w:t xml:space="preserve">In </w:t>
      </w:r>
      <w:proofErr w:type="spellStart"/>
      <w:r w:rsidR="006831EF" w:rsidRPr="006831EF">
        <w:rPr>
          <w:rFonts w:ascii="Consolas" w:eastAsia="Consolas" w:hAnsi="Consolas" w:cs="Consolas"/>
        </w:rPr>
        <w:t>hofbus_incomplete.c</w:t>
      </w:r>
      <w:proofErr w:type="spellEnd"/>
      <w:r w:rsidR="006831EF">
        <w:t xml:space="preserve">, </w:t>
      </w:r>
      <w:r>
        <w:rPr>
          <w:rFonts w:ascii="Courier New" w:eastAsia="Courier New" w:hAnsi="Courier New" w:cs="Courier New"/>
        </w:rPr>
        <w:t>struct station</w:t>
      </w:r>
      <w:r>
        <w:t xml:space="preserve">, </w:t>
      </w:r>
      <w:r w:rsidR="006261F0">
        <w:t xml:space="preserve">has been defined along with a function </w:t>
      </w:r>
      <w:proofErr w:type="spellStart"/>
      <w:r w:rsidR="006261F0" w:rsidRPr="006261F0">
        <w:rPr>
          <w:rFonts w:ascii="Courier New" w:eastAsia="Courier New" w:hAnsi="Courier New" w:cs="Courier New"/>
        </w:rPr>
        <w:t>station_</w:t>
      </w:r>
      <w:proofErr w:type="gramStart"/>
      <w:r w:rsidR="006261F0" w:rsidRPr="006261F0">
        <w:rPr>
          <w:rFonts w:ascii="Courier New" w:eastAsia="Courier New" w:hAnsi="Courier New" w:cs="Courier New"/>
        </w:rPr>
        <w:t>init</w:t>
      </w:r>
      <w:proofErr w:type="spellEnd"/>
      <w:r w:rsidR="006261F0" w:rsidRPr="006261F0">
        <w:rPr>
          <w:rFonts w:ascii="Courier New" w:eastAsia="Courier New" w:hAnsi="Courier New" w:cs="Courier New"/>
        </w:rPr>
        <w:t>(</w:t>
      </w:r>
      <w:proofErr w:type="gramEnd"/>
      <w:r w:rsidR="006261F0" w:rsidRPr="006261F0">
        <w:rPr>
          <w:rFonts w:ascii="Courier New" w:eastAsia="Courier New" w:hAnsi="Courier New" w:cs="Courier New"/>
        </w:rPr>
        <w:t>struct station *station)</w:t>
      </w:r>
      <w:r w:rsidR="006831EF">
        <w:t xml:space="preserve">. </w:t>
      </w:r>
      <w:r w:rsidR="00F001F4">
        <w:t xml:space="preserve">You need to implement two functions in the file </w:t>
      </w:r>
      <w:proofErr w:type="spellStart"/>
      <w:r w:rsidR="00F001F4" w:rsidRPr="006831EF">
        <w:rPr>
          <w:rFonts w:ascii="Consolas" w:eastAsia="Consolas" w:hAnsi="Consolas" w:cs="Consolas"/>
        </w:rPr>
        <w:t>hofbus_incomplete.</w:t>
      </w:r>
      <w:proofErr w:type="gramStart"/>
      <w:r w:rsidR="00F001F4" w:rsidRPr="006831EF">
        <w:rPr>
          <w:rFonts w:ascii="Consolas" w:eastAsia="Consolas" w:hAnsi="Consolas" w:cs="Consolas"/>
        </w:rPr>
        <w:t>c</w:t>
      </w:r>
      <w:proofErr w:type="spellEnd"/>
      <w:r w:rsidR="00F001F4">
        <w:t>, and</w:t>
      </w:r>
      <w:proofErr w:type="gramEnd"/>
      <w:r w:rsidR="00F001F4">
        <w:t xml:space="preserve"> rename the file as </w:t>
      </w:r>
      <w:proofErr w:type="spellStart"/>
      <w:r w:rsidR="00F001F4" w:rsidRPr="006831EF">
        <w:rPr>
          <w:rFonts w:ascii="Consolas" w:eastAsia="Consolas" w:hAnsi="Consolas" w:cs="Consolas"/>
        </w:rPr>
        <w:t>hofbus.c</w:t>
      </w:r>
      <w:proofErr w:type="spellEnd"/>
      <w:r w:rsidR="00F001F4" w:rsidRPr="006831EF">
        <w:t xml:space="preserve"> before submitting it.</w:t>
      </w:r>
    </w:p>
    <w:p w14:paraId="17666854" w14:textId="77777777" w:rsidR="00847854" w:rsidRDefault="00000000">
      <w:pPr>
        <w:spacing w:line="519" w:lineRule="auto"/>
        <w:ind w:left="-5" w:right="15"/>
      </w:pPr>
      <w:r>
        <w:t xml:space="preserve">When a bus arrives at the station and has opened its doors, it invokes the function: </w:t>
      </w:r>
      <w:proofErr w:type="spellStart"/>
      <w:r>
        <w:rPr>
          <w:rFonts w:ascii="Courier New" w:eastAsia="Courier New" w:hAnsi="Courier New" w:cs="Courier New"/>
        </w:rPr>
        <w:t>station_load_</w:t>
      </w:r>
      <w:proofErr w:type="gramStart"/>
      <w:r>
        <w:rPr>
          <w:rFonts w:ascii="Courier New" w:eastAsia="Courier New" w:hAnsi="Courier New" w:cs="Courier New"/>
        </w:rPr>
        <w:t>bus</w:t>
      </w:r>
      <w:proofErr w:type="spellEnd"/>
      <w:r>
        <w:rPr>
          <w:rFonts w:ascii="Courier New" w:eastAsia="Courier New" w:hAnsi="Courier New" w:cs="Courier New"/>
        </w:rPr>
        <w:t>(</w:t>
      </w:r>
      <w:proofErr w:type="gramEnd"/>
      <w:r>
        <w:rPr>
          <w:rFonts w:ascii="Courier New" w:eastAsia="Courier New" w:hAnsi="Courier New" w:cs="Courier New"/>
        </w:rPr>
        <w:t>struct station *station, int count)</w:t>
      </w:r>
    </w:p>
    <w:p w14:paraId="4EBD2001" w14:textId="5E015618" w:rsidR="00847854" w:rsidRDefault="00000000">
      <w:pPr>
        <w:spacing w:after="260"/>
        <w:ind w:left="-5" w:right="15"/>
      </w:pPr>
      <w:r>
        <w:t xml:space="preserve">where </w:t>
      </w:r>
      <w:r>
        <w:rPr>
          <w:rFonts w:ascii="Courier New" w:eastAsia="Courier New" w:hAnsi="Courier New" w:cs="Courier New"/>
        </w:rPr>
        <w:t xml:space="preserve">count </w:t>
      </w:r>
      <w:r>
        <w:t>indicates how many seats are available on the bus.</w:t>
      </w:r>
      <w:r w:rsidR="00411FA2">
        <w:t xml:space="preserve"> </w:t>
      </w:r>
      <w:r>
        <w:t xml:space="preserve">The function must not return until the bus is boarded </w:t>
      </w:r>
      <w:r w:rsidR="00205C93">
        <w:t xml:space="preserve">successfully </w:t>
      </w:r>
      <w:r>
        <w:t>(either the bus is full or all waiting students have boarded).</w:t>
      </w:r>
    </w:p>
    <w:p w14:paraId="488196C3" w14:textId="77777777" w:rsidR="00847854" w:rsidRDefault="00000000">
      <w:pPr>
        <w:spacing w:after="261"/>
        <w:ind w:left="-5" w:right="15"/>
      </w:pPr>
      <w:r>
        <w:t>When a student arrives at the bus station, the student will receive a ticket. The student with a smaller ticket number would get aborded earlier. After that, the student would start waiting by invoking the function:</w:t>
      </w:r>
    </w:p>
    <w:p w14:paraId="2E818CDC" w14:textId="77777777" w:rsidR="00847854" w:rsidRDefault="00000000">
      <w:pPr>
        <w:spacing w:after="270" w:line="259" w:lineRule="auto"/>
        <w:ind w:left="-5"/>
      </w:pPr>
      <w:proofErr w:type="spellStart"/>
      <w:r>
        <w:rPr>
          <w:rFonts w:ascii="Courier New" w:eastAsia="Courier New" w:hAnsi="Courier New" w:cs="Courier New"/>
        </w:rPr>
        <w:t>station_wait_for_</w:t>
      </w:r>
      <w:proofErr w:type="gramStart"/>
      <w:r>
        <w:rPr>
          <w:rFonts w:ascii="Courier New" w:eastAsia="Courier New" w:hAnsi="Courier New" w:cs="Courier New"/>
        </w:rPr>
        <w:t>bus</w:t>
      </w:r>
      <w:proofErr w:type="spellEnd"/>
      <w:r>
        <w:rPr>
          <w:rFonts w:ascii="Courier New" w:eastAsia="Courier New" w:hAnsi="Courier New" w:cs="Courier New"/>
        </w:rPr>
        <w:t>(</w:t>
      </w:r>
      <w:proofErr w:type="gramEnd"/>
      <w:r>
        <w:rPr>
          <w:rFonts w:ascii="Courier New" w:eastAsia="Courier New" w:hAnsi="Courier New" w:cs="Courier New"/>
        </w:rPr>
        <w:t xml:space="preserve">struct station *station, int </w:t>
      </w:r>
      <w:proofErr w:type="spellStart"/>
      <w:r>
        <w:rPr>
          <w:rFonts w:ascii="Courier New" w:eastAsia="Courier New" w:hAnsi="Courier New" w:cs="Courier New"/>
        </w:rPr>
        <w:t>myticket</w:t>
      </w:r>
      <w:proofErr w:type="spellEnd"/>
      <w:r>
        <w:rPr>
          <w:rFonts w:ascii="Courier New" w:eastAsia="Courier New" w:hAnsi="Courier New" w:cs="Courier New"/>
        </w:rPr>
        <w:t xml:space="preserve">, int </w:t>
      </w:r>
      <w:proofErr w:type="spellStart"/>
      <w:r>
        <w:rPr>
          <w:rFonts w:ascii="Courier New" w:eastAsia="Courier New" w:hAnsi="Courier New" w:cs="Courier New"/>
        </w:rPr>
        <w:t>myid</w:t>
      </w:r>
      <w:proofErr w:type="spellEnd"/>
      <w:r>
        <w:rPr>
          <w:rFonts w:ascii="Courier New" w:eastAsia="Courier New" w:hAnsi="Courier New" w:cs="Courier New"/>
        </w:rPr>
        <w:t>)</w:t>
      </w:r>
    </w:p>
    <w:p w14:paraId="3B059B7B" w14:textId="47E5FFBA" w:rsidR="00847854" w:rsidRDefault="00000000">
      <w:pPr>
        <w:spacing w:after="281"/>
        <w:ind w:left="-5" w:right="15"/>
      </w:pPr>
      <w:r>
        <w:t xml:space="preserve">The ticket number and student id would be passed to the function. This function must not return until a bus is in the station (i.e., a call to </w:t>
      </w:r>
      <w:proofErr w:type="spellStart"/>
      <w:r>
        <w:rPr>
          <w:rFonts w:ascii="Courier New" w:eastAsia="Courier New" w:hAnsi="Courier New" w:cs="Courier New"/>
        </w:rPr>
        <w:t>station_load_bus</w:t>
      </w:r>
      <w:proofErr w:type="spellEnd"/>
      <w:r>
        <w:rPr>
          <w:rFonts w:ascii="Courier New" w:eastAsia="Courier New" w:hAnsi="Courier New" w:cs="Courier New"/>
        </w:rPr>
        <w:t xml:space="preserve"> </w:t>
      </w:r>
      <w:r>
        <w:t>is in progress) and it’s the student’s turn and there are enough free seats on the bus for this student to</w:t>
      </w:r>
      <w:r w:rsidR="006E794A">
        <w:t xml:space="preserve"> </w:t>
      </w:r>
      <w:proofErr w:type="spellStart"/>
      <w:r w:rsidR="006E794A">
        <w:t>boardr</w:t>
      </w:r>
      <w:proofErr w:type="spellEnd"/>
      <w:r>
        <w:t>. The function should return the student’s boarding turn. For example, if you are the 3rd student who gets boarded a bus at that station, the function should return 3.</w:t>
      </w:r>
    </w:p>
    <w:p w14:paraId="612A8311" w14:textId="48DD0D8D" w:rsidR="00847854" w:rsidRDefault="006261F0">
      <w:pPr>
        <w:spacing w:after="257"/>
        <w:ind w:left="-5" w:right="15"/>
      </w:pPr>
      <w:r>
        <w:t xml:space="preserve">You must write your solution in C using the </w:t>
      </w:r>
      <w:proofErr w:type="spellStart"/>
      <w:r>
        <w:t>Pthread</w:t>
      </w:r>
      <w:proofErr w:type="spellEnd"/>
      <w:r>
        <w:t xml:space="preserve"> functions for locks and condition variables:</w:t>
      </w:r>
    </w:p>
    <w:p w14:paraId="36F304A9" w14:textId="77777777" w:rsidR="00847854" w:rsidRDefault="00000000">
      <w:pPr>
        <w:spacing w:after="270" w:line="259" w:lineRule="auto"/>
        <w:ind w:left="-5"/>
      </w:pPr>
      <w:proofErr w:type="spellStart"/>
      <w:r>
        <w:rPr>
          <w:rFonts w:ascii="Courier New" w:eastAsia="Courier New" w:hAnsi="Courier New" w:cs="Courier New"/>
        </w:rPr>
        <w:lastRenderedPageBreak/>
        <w:t>pthread_mutex_init</w:t>
      </w:r>
      <w:proofErr w:type="spellEnd"/>
      <w:r>
        <w:rPr>
          <w:rFonts w:ascii="Courier New" w:eastAsia="Courier New" w:hAnsi="Courier New" w:cs="Courier New"/>
        </w:rPr>
        <w:t xml:space="preserve">, </w:t>
      </w:r>
      <w:proofErr w:type="spellStart"/>
      <w:r>
        <w:rPr>
          <w:rFonts w:ascii="Courier New" w:eastAsia="Courier New" w:hAnsi="Courier New" w:cs="Courier New"/>
        </w:rPr>
        <w:t>pthread_cond_init</w:t>
      </w:r>
      <w:proofErr w:type="spellEnd"/>
      <w:r>
        <w:rPr>
          <w:rFonts w:ascii="Courier New" w:eastAsia="Courier New" w:hAnsi="Courier New" w:cs="Courier New"/>
        </w:rPr>
        <w:t xml:space="preserve">, </w:t>
      </w:r>
      <w:proofErr w:type="spellStart"/>
      <w:r>
        <w:rPr>
          <w:rFonts w:ascii="Courier New" w:eastAsia="Courier New" w:hAnsi="Courier New" w:cs="Courier New"/>
        </w:rPr>
        <w:t>pthread_mutex_lock</w:t>
      </w:r>
      <w:proofErr w:type="spellEnd"/>
      <w:r>
        <w:rPr>
          <w:rFonts w:ascii="Courier New" w:eastAsia="Courier New" w:hAnsi="Courier New" w:cs="Courier New"/>
        </w:rPr>
        <w:t xml:space="preserve">, </w:t>
      </w:r>
      <w:proofErr w:type="spellStart"/>
      <w:r>
        <w:rPr>
          <w:rFonts w:ascii="Courier New" w:eastAsia="Courier New" w:hAnsi="Courier New" w:cs="Courier New"/>
        </w:rPr>
        <w:t>pthread_mutex_unlock</w:t>
      </w:r>
      <w:proofErr w:type="spellEnd"/>
      <w:r>
        <w:rPr>
          <w:rFonts w:ascii="Courier New" w:eastAsia="Courier New" w:hAnsi="Courier New" w:cs="Courier New"/>
        </w:rPr>
        <w:t xml:space="preserve">, </w:t>
      </w:r>
      <w:proofErr w:type="spellStart"/>
      <w:r>
        <w:rPr>
          <w:rFonts w:ascii="Courier New" w:eastAsia="Courier New" w:hAnsi="Courier New" w:cs="Courier New"/>
        </w:rPr>
        <w:t>pthread_cond_wait</w:t>
      </w:r>
      <w:proofErr w:type="spellEnd"/>
      <w:r>
        <w:rPr>
          <w:rFonts w:ascii="Courier New" w:eastAsia="Courier New" w:hAnsi="Courier New" w:cs="Courier New"/>
        </w:rPr>
        <w:t xml:space="preserve">, </w:t>
      </w:r>
      <w:proofErr w:type="spellStart"/>
      <w:r>
        <w:rPr>
          <w:rFonts w:ascii="Courier New" w:eastAsia="Courier New" w:hAnsi="Courier New" w:cs="Courier New"/>
        </w:rPr>
        <w:t>pthread_cond_signal</w:t>
      </w:r>
      <w:proofErr w:type="spellEnd"/>
      <w:r>
        <w:rPr>
          <w:rFonts w:ascii="Courier New" w:eastAsia="Courier New" w:hAnsi="Courier New" w:cs="Courier New"/>
        </w:rPr>
        <w:t xml:space="preserve">, </w:t>
      </w:r>
      <w:proofErr w:type="spellStart"/>
      <w:r>
        <w:rPr>
          <w:rFonts w:ascii="Courier New" w:eastAsia="Courier New" w:hAnsi="Courier New" w:cs="Courier New"/>
        </w:rPr>
        <w:t>pthread_cond_broadcast</w:t>
      </w:r>
      <w:proofErr w:type="spellEnd"/>
    </w:p>
    <w:p w14:paraId="240686F0" w14:textId="77777777" w:rsidR="00847854" w:rsidRDefault="00000000">
      <w:pPr>
        <w:ind w:left="-5" w:right="15"/>
      </w:pPr>
      <w:r>
        <w:t>Use only these functions (e.g., no semaphores or other synchronization primitives).</w:t>
      </w:r>
    </w:p>
    <w:p w14:paraId="297359DD" w14:textId="77777777" w:rsidR="00847854" w:rsidRDefault="00000000">
      <w:pPr>
        <w:numPr>
          <w:ilvl w:val="0"/>
          <w:numId w:val="2"/>
        </w:numPr>
        <w:ind w:right="15" w:hanging="360"/>
      </w:pPr>
      <w:r>
        <w:t>You may not use more than a single lock in each struct station.</w:t>
      </w:r>
    </w:p>
    <w:p w14:paraId="494B415C" w14:textId="77777777" w:rsidR="00847854" w:rsidRDefault="00000000">
      <w:pPr>
        <w:numPr>
          <w:ilvl w:val="0"/>
          <w:numId w:val="2"/>
        </w:numPr>
        <w:ind w:right="15" w:hanging="360"/>
      </w:pPr>
      <w:r>
        <w:t>You may assume that there is never more than one bus in the station at once and that all buses (and all students) are going to the same destination.</w:t>
      </w:r>
    </w:p>
    <w:p w14:paraId="67174A99" w14:textId="77777777" w:rsidR="00847854" w:rsidRDefault="00000000">
      <w:pPr>
        <w:numPr>
          <w:ilvl w:val="0"/>
          <w:numId w:val="2"/>
        </w:numPr>
        <w:ind w:right="15" w:hanging="360"/>
      </w:pPr>
      <w:r>
        <w:t>Your code must allow multiple students to board simultaneously.</w:t>
      </w:r>
    </w:p>
    <w:p w14:paraId="0395CA2B" w14:textId="77777777" w:rsidR="00847854" w:rsidRDefault="00000000">
      <w:pPr>
        <w:numPr>
          <w:ilvl w:val="0"/>
          <w:numId w:val="2"/>
        </w:numPr>
        <w:spacing w:after="354"/>
        <w:ind w:right="15" w:hanging="360"/>
      </w:pPr>
      <w:r>
        <w:t>Your code must not result in busy waiting.</w:t>
      </w:r>
    </w:p>
    <w:p w14:paraId="24798D65" w14:textId="6CD7928D" w:rsidR="00847854" w:rsidRDefault="00000000" w:rsidP="000E712E">
      <w:pPr>
        <w:pStyle w:val="Heading1"/>
      </w:pPr>
      <w:r>
        <w:t>Tester</w:t>
      </w:r>
    </w:p>
    <w:p w14:paraId="663210E3" w14:textId="77777777" w:rsidR="00847854" w:rsidRDefault="00000000">
      <w:pPr>
        <w:spacing w:after="261"/>
        <w:ind w:left="-5" w:right="15"/>
      </w:pPr>
      <w:r>
        <w:t xml:space="preserve">The testing program </w:t>
      </w:r>
      <w:proofErr w:type="spellStart"/>
      <w:r>
        <w:rPr>
          <w:rFonts w:ascii="Consolas" w:eastAsia="Consolas" w:hAnsi="Consolas" w:cs="Consolas"/>
        </w:rPr>
        <w:t>hofbus-tester.c</w:t>
      </w:r>
      <w:proofErr w:type="spellEnd"/>
      <w:r>
        <w:rPr>
          <w:rFonts w:ascii="Consolas" w:eastAsia="Consolas" w:hAnsi="Consolas" w:cs="Consolas"/>
        </w:rPr>
        <w:t xml:space="preserve"> </w:t>
      </w:r>
      <w:r>
        <w:t>is provided to execute your concurrent functions with some test cases. It would be helpful to read through the comments to understand those test cases.</w:t>
      </w:r>
    </w:p>
    <w:p w14:paraId="1557A579" w14:textId="6A65511B" w:rsidR="009C2B34" w:rsidRDefault="009C2B34">
      <w:pPr>
        <w:spacing w:after="261"/>
        <w:ind w:left="-5" w:right="15"/>
      </w:pPr>
      <w:r w:rsidRPr="009C2B34">
        <w:t>The taskset command in Linux is a utility used to set or retrieve the CPU affinity of a running process or to launch a new process with a specified CPU affinity. CPU affinity refers to binding a process to specific CPU cores, ensuring it only executes on those cores.</w:t>
      </w:r>
      <w:r>
        <w:t xml:space="preserve"> The command “</w:t>
      </w:r>
      <w:r w:rsidRPr="009C2B34">
        <w:t xml:space="preserve">taskset -c </w:t>
      </w:r>
      <w:proofErr w:type="gramStart"/>
      <w:r w:rsidRPr="009C2B34">
        <w:t>0 .</w:t>
      </w:r>
      <w:proofErr w:type="gramEnd"/>
      <w:r w:rsidRPr="009C2B34">
        <w:t>/</w:t>
      </w:r>
      <w:proofErr w:type="spellStart"/>
      <w:r w:rsidRPr="009C2B34">
        <w:t>hofbus</w:t>
      </w:r>
      <w:proofErr w:type="spellEnd"/>
      <w:r w:rsidRPr="009C2B34">
        <w:t>-tester</w:t>
      </w:r>
      <w:r>
        <w:t xml:space="preserve">” </w:t>
      </w:r>
      <w:proofErr w:type="gramStart"/>
      <w:r w:rsidRPr="009C2B34">
        <w:t>run</w:t>
      </w:r>
      <w:r>
        <w:t>s</w:t>
      </w:r>
      <w:r w:rsidRPr="009C2B34">
        <w:t xml:space="preserve"> .</w:t>
      </w:r>
      <w:proofErr w:type="gramEnd"/>
      <w:r w:rsidRPr="009C2B34">
        <w:t>/</w:t>
      </w:r>
      <w:proofErr w:type="spellStart"/>
      <w:r w:rsidRPr="009C2B34">
        <w:t>hofbus</w:t>
      </w:r>
      <w:proofErr w:type="spellEnd"/>
      <w:r w:rsidRPr="009C2B34">
        <w:t>-tester on CPU core 0</w:t>
      </w:r>
      <w:r w:rsidR="000E0AF7">
        <w:t xml:space="preserve">, including </w:t>
      </w:r>
      <w:proofErr w:type="gramStart"/>
      <w:r w:rsidR="000E0AF7">
        <w:t>all of</w:t>
      </w:r>
      <w:proofErr w:type="gramEnd"/>
      <w:r w:rsidR="000E0AF7">
        <w:t xml:space="preserve"> its threads. Although the program should work with or without taskset theoretically, it may simplify your debugging task by binding to a fixed core.</w:t>
      </w:r>
    </w:p>
    <w:p w14:paraId="29BED352" w14:textId="77777777" w:rsidR="00847854" w:rsidRDefault="00000000">
      <w:pPr>
        <w:ind w:left="-5" w:right="15"/>
      </w:pPr>
      <w:r>
        <w:t xml:space="preserve">The following part shows how to compile and run the tester in a command line environment with the </w:t>
      </w:r>
      <w:proofErr w:type="spellStart"/>
      <w:r>
        <w:t>Pthread</w:t>
      </w:r>
      <w:proofErr w:type="spellEnd"/>
      <w:r>
        <w:t xml:space="preserve"> library. The output should not contain any error messages.</w:t>
      </w:r>
    </w:p>
    <w:tbl>
      <w:tblPr>
        <w:tblStyle w:val="TableGrid"/>
        <w:tblW w:w="9360" w:type="dxa"/>
        <w:tblInd w:w="0" w:type="dxa"/>
        <w:tblCellMar>
          <w:left w:w="105" w:type="dxa"/>
          <w:right w:w="115" w:type="dxa"/>
        </w:tblCellMar>
        <w:tblLook w:val="04A0" w:firstRow="1" w:lastRow="0" w:firstColumn="1" w:lastColumn="0" w:noHBand="0" w:noVBand="1"/>
      </w:tblPr>
      <w:tblGrid>
        <w:gridCol w:w="9360"/>
      </w:tblGrid>
      <w:tr w:rsidR="00847854" w14:paraId="4EA0574A" w14:textId="77777777">
        <w:trPr>
          <w:trHeight w:val="777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FAFAFA"/>
            <w:vAlign w:val="center"/>
          </w:tcPr>
          <w:p w14:paraId="1A29F135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lastRenderedPageBreak/>
              <w:t xml:space="preserve"># </w:t>
            </w:r>
            <w:proofErr w:type="spellStart"/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gcc</w:t>
            </w:r>
            <w:proofErr w:type="spellEnd"/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 xml:space="preserve"> -o </w:t>
            </w:r>
            <w:proofErr w:type="spellStart"/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hofbus</w:t>
            </w:r>
            <w:proofErr w:type="spellEnd"/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 xml:space="preserve">-tester </w:t>
            </w:r>
            <w:proofErr w:type="spellStart"/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hofbus-tester.c</w:t>
            </w:r>
            <w:proofErr w:type="spellEnd"/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 xml:space="preserve"> -</w:t>
            </w:r>
            <w:proofErr w:type="spellStart"/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pthread</w:t>
            </w:r>
            <w:proofErr w:type="spellEnd"/>
          </w:p>
          <w:p w14:paraId="5617510C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 xml:space="preserve"># taskset -c </w:t>
            </w:r>
            <w:proofErr w:type="gramStart"/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0 .</w:t>
            </w:r>
            <w:proofErr w:type="gramEnd"/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/</w:t>
            </w:r>
            <w:proofErr w:type="spellStart"/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hofbus</w:t>
            </w:r>
            <w:proofErr w:type="spellEnd"/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-tester</w:t>
            </w:r>
          </w:p>
          <w:p w14:paraId="578D2E8C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7 got ticket 1 and start waiting</w:t>
            </w:r>
          </w:p>
          <w:p w14:paraId="5E3F8DFE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8 got ticket 2 and start waiting</w:t>
            </w:r>
          </w:p>
          <w:p w14:paraId="47374102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9 got ticket 3 and start waiting</w:t>
            </w:r>
          </w:p>
          <w:p w14:paraId="2DC5CD9B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0 got ticket 4 and start waiting</w:t>
            </w:r>
          </w:p>
          <w:p w14:paraId="186D9205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1 got ticket 5 and start waiting</w:t>
            </w:r>
          </w:p>
          <w:p w14:paraId="3E879412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2 got ticket 6 and start waiting</w:t>
            </w:r>
          </w:p>
          <w:p w14:paraId="7248509A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3 got ticket 7 and start waiting</w:t>
            </w:r>
          </w:p>
          <w:p w14:paraId="5B490A85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4 got ticket 8 and start waiting</w:t>
            </w:r>
          </w:p>
          <w:p w14:paraId="1C2583C9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5 got ticket 9 and start waiting</w:t>
            </w:r>
          </w:p>
          <w:p w14:paraId="663D65F9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6 got ticket 10 and start waiting</w:t>
            </w:r>
          </w:p>
          <w:p w14:paraId="5C7DE4E3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7 got ticket 11 and start waiting</w:t>
            </w:r>
          </w:p>
          <w:p w14:paraId="64C2B3BA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8 got ticket 12 and start waiting</w:t>
            </w:r>
          </w:p>
          <w:p w14:paraId="1C75C98E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9 got ticket 13 and start waiting</w:t>
            </w:r>
          </w:p>
          <w:p w14:paraId="6DC1FE09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0 got ticket 14 and start waiting</w:t>
            </w:r>
          </w:p>
          <w:p w14:paraId="463B9AFA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1 got ticket 15 and start waiting</w:t>
            </w:r>
          </w:p>
          <w:p w14:paraId="77B53E76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2 got ticket 16 and start waiting</w:t>
            </w:r>
          </w:p>
          <w:p w14:paraId="7F2A264E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3 got ticket 17 and start waiting</w:t>
            </w:r>
          </w:p>
          <w:p w14:paraId="0F0C7ED7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4 got ticket 18 and start waiting</w:t>
            </w:r>
          </w:p>
          <w:p w14:paraId="6D6AC55C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5 got ticket 19 and start waiting</w:t>
            </w:r>
          </w:p>
          <w:p w14:paraId="342250A9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6 got ticket 20 and start waiting</w:t>
            </w:r>
          </w:p>
          <w:p w14:paraId="237D2F26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7 got ticket 21 and start waiting</w:t>
            </w:r>
          </w:p>
          <w:p w14:paraId="148690C9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8 got ticket 22 and start waiting</w:t>
            </w:r>
          </w:p>
          <w:p w14:paraId="096D298B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6 got ticket 23 and start waiting</w:t>
            </w:r>
          </w:p>
          <w:p w14:paraId="3BDF67A7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9 got ticket 24 and start waiting</w:t>
            </w:r>
          </w:p>
          <w:p w14:paraId="04984751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30 got ticket 25 and start waiting</w:t>
            </w:r>
          </w:p>
          <w:p w14:paraId="60F49324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5 got ticket 26 and start waiting</w:t>
            </w:r>
          </w:p>
          <w:p w14:paraId="21BDA612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4 got ticket 27 and start waiting</w:t>
            </w:r>
          </w:p>
          <w:p w14:paraId="0398B9CA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3 got ticket 28 and start waiting</w:t>
            </w:r>
          </w:p>
          <w:p w14:paraId="151C252B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 got ticket 29 and start waiting</w:t>
            </w:r>
          </w:p>
          <w:p w14:paraId="73CAB198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 got ticket 30 and start waiting</w:t>
            </w:r>
          </w:p>
          <w:p w14:paraId="420BFF4B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Bus entering station with 4 free seats</w:t>
            </w:r>
          </w:p>
          <w:p w14:paraId="614DA973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7 with ticket 1 has boarded, the turn is 1</w:t>
            </w:r>
          </w:p>
          <w:p w14:paraId="7B6A8C5F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8 with ticket 2 has boarded, the turn is 2</w:t>
            </w:r>
          </w:p>
          <w:p w14:paraId="4198126C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9 with ticket 3 has boarded, the turn is 3</w:t>
            </w:r>
          </w:p>
          <w:p w14:paraId="02078118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0 with ticket 4 has boarded, the turn is 4</w:t>
            </w:r>
          </w:p>
          <w:p w14:paraId="74F0309C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Bus entering station with 2 free seats</w:t>
            </w:r>
          </w:p>
          <w:p w14:paraId="3D85C809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1 with ticket 5 has boarded, the turn is 5</w:t>
            </w:r>
          </w:p>
          <w:p w14:paraId="5057D94F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2 with ticket 6 has boarded, the turn is 6</w:t>
            </w:r>
          </w:p>
          <w:p w14:paraId="553895F2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Bus entering station with 0 free seats</w:t>
            </w:r>
          </w:p>
          <w:p w14:paraId="76DD547B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Bus entering station with 8 free seats</w:t>
            </w:r>
          </w:p>
          <w:p w14:paraId="23FEDE48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3 with ticket 7 has boarded, the turn is 7</w:t>
            </w:r>
          </w:p>
          <w:p w14:paraId="03A243B5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4 with ticket 8 has boarded, the turn is 8</w:t>
            </w:r>
          </w:p>
          <w:p w14:paraId="030C182D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5 with ticket 9 has boarded, the turn is 9</w:t>
            </w:r>
          </w:p>
          <w:p w14:paraId="02082A47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6 with ticket 10 has boarded, the turn is 10</w:t>
            </w:r>
          </w:p>
          <w:p w14:paraId="0E4A948E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7 with ticket 11 has boarded, the turn is 11</w:t>
            </w:r>
          </w:p>
          <w:p w14:paraId="5E31BCE2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8 with ticket 12 has boarded, the turn is 12</w:t>
            </w:r>
          </w:p>
          <w:p w14:paraId="35281040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9 with ticket 13 has boarded, the turn is 13</w:t>
            </w:r>
          </w:p>
          <w:p w14:paraId="5D0428F6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0 with ticket 14 has boarded, the turn is 14</w:t>
            </w:r>
          </w:p>
          <w:p w14:paraId="03A44AAD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lastRenderedPageBreak/>
              <w:t>Bus entering station with 3 free seats</w:t>
            </w:r>
          </w:p>
          <w:p w14:paraId="50D17223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1 with ticket 15 has boarded, the turn is 15</w:t>
            </w:r>
          </w:p>
          <w:p w14:paraId="0E1497C3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2 with ticket 16 has boarded, the turn is 16</w:t>
            </w:r>
          </w:p>
          <w:p w14:paraId="470ECEA9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3 with ticket 17 has boarded, the turn is 17</w:t>
            </w:r>
          </w:p>
          <w:p w14:paraId="1E1AF36D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Bus entering station with 8 free seats</w:t>
            </w:r>
          </w:p>
          <w:p w14:paraId="0AF961C3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4 with ticket 18 has boarded, the turn is 18</w:t>
            </w:r>
          </w:p>
          <w:p w14:paraId="1C281C0E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5 with ticket 19 has boarded, the turn is 19</w:t>
            </w:r>
          </w:p>
          <w:p w14:paraId="49C910FD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6 with ticket 20 has boarded, the turn is 20</w:t>
            </w:r>
          </w:p>
          <w:p w14:paraId="419D93D3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7 with ticket 21 has boarded, the turn is 21</w:t>
            </w:r>
          </w:p>
          <w:p w14:paraId="553CDE4B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8 with ticket 22 has boarded, the turn is 22</w:t>
            </w:r>
          </w:p>
          <w:p w14:paraId="1B28B884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6 with ticket 23 has boarded, the turn is 23</w:t>
            </w:r>
          </w:p>
          <w:p w14:paraId="043B6E8F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9 with ticket 24 has boarded, the turn is 24</w:t>
            </w:r>
          </w:p>
          <w:p w14:paraId="770D05D0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30 with ticket 25 has boarded, the turn is 25</w:t>
            </w:r>
          </w:p>
          <w:p w14:paraId="49A500A9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Bus entering station with 0 free seats</w:t>
            </w:r>
          </w:p>
          <w:p w14:paraId="5A173639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Bus entering station with 0 free seats</w:t>
            </w:r>
          </w:p>
          <w:p w14:paraId="478818F3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Bus entering station with 3 free seats</w:t>
            </w:r>
          </w:p>
          <w:p w14:paraId="4B31FFDD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5 with ticket 26 has boarded, the turn is 26</w:t>
            </w:r>
          </w:p>
          <w:p w14:paraId="5831961A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4 with ticket 27 has boarded, the turn is 27</w:t>
            </w:r>
          </w:p>
          <w:p w14:paraId="015854F7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3 with ticket 28 has boarded, the turn is 28</w:t>
            </w:r>
          </w:p>
          <w:p w14:paraId="34C04253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Bus entering station with 4 free seats</w:t>
            </w:r>
          </w:p>
          <w:p w14:paraId="4EBD45A4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 with ticket 29 has boarded, the turn is 29</w:t>
            </w:r>
          </w:p>
          <w:p w14:paraId="4E25819A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 with ticket 30 has boarded, the turn is 30</w:t>
            </w:r>
          </w:p>
          <w:p w14:paraId="414D541B" w14:textId="53B98ADE" w:rsidR="00847854" w:rsidRDefault="00E76B22" w:rsidP="00E76B22">
            <w:pPr>
              <w:spacing w:after="0" w:line="259" w:lineRule="auto"/>
              <w:ind w:left="0" w:firstLine="0"/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Looks good!</w:t>
            </w:r>
          </w:p>
        </w:tc>
      </w:tr>
    </w:tbl>
    <w:p w14:paraId="5A7C45A2" w14:textId="77777777" w:rsidR="00847854" w:rsidRDefault="00000000" w:rsidP="00E76B22">
      <w:pPr>
        <w:pStyle w:val="Heading1"/>
        <w:spacing w:before="240"/>
      </w:pPr>
      <w:r>
        <w:lastRenderedPageBreak/>
        <w:t>Hint:</w:t>
      </w:r>
    </w:p>
    <w:p w14:paraId="6C8846AB" w14:textId="77777777" w:rsidR="00847854" w:rsidRDefault="00000000" w:rsidP="000E712E">
      <w:pPr>
        <w:numPr>
          <w:ilvl w:val="0"/>
          <w:numId w:val="3"/>
        </w:numPr>
        <w:ind w:left="370" w:right="28" w:hanging="360"/>
      </w:pPr>
      <w:r>
        <w:t xml:space="preserve">The </w:t>
      </w:r>
      <w:r>
        <w:rPr>
          <w:rFonts w:ascii="Courier New" w:eastAsia="Courier New" w:hAnsi="Courier New" w:cs="Courier New"/>
        </w:rPr>
        <w:t xml:space="preserve">station </w:t>
      </w:r>
      <w:r>
        <w:t>structure could be used to track a) the number of free seats; b) the number of waiting students; c) the turn of the next student to board. The number of free seats in a station should be zero after the bus leaves.</w:t>
      </w:r>
    </w:p>
    <w:p w14:paraId="430C00C3" w14:textId="77777777" w:rsidR="00847854" w:rsidRDefault="00000000" w:rsidP="000E712E">
      <w:pPr>
        <w:numPr>
          <w:ilvl w:val="0"/>
          <w:numId w:val="3"/>
        </w:numPr>
        <w:spacing w:after="0" w:line="259" w:lineRule="auto"/>
        <w:ind w:left="370" w:right="28" w:hanging="360"/>
      </w:pPr>
      <w:r>
        <w:t xml:space="preserve">Locks or conditional variables can be defined inside the </w:t>
      </w:r>
      <w:r>
        <w:rPr>
          <w:rFonts w:ascii="Courier New" w:eastAsia="Courier New" w:hAnsi="Courier New" w:cs="Courier New"/>
        </w:rPr>
        <w:t xml:space="preserve">station </w:t>
      </w:r>
      <w:r>
        <w:t>structure to</w:t>
      </w:r>
    </w:p>
    <w:p w14:paraId="65BDE0E5" w14:textId="4F562FED" w:rsidR="000E712E" w:rsidRDefault="00000000" w:rsidP="000E712E">
      <w:pPr>
        <w:spacing w:after="0"/>
        <w:ind w:left="560" w:right="15"/>
      </w:pPr>
      <w:r>
        <w:t>a) make sure one student gets boarding at a time; b) let a student wait if there are no free seats; c) wake up the waiting students when a bus with free seats arrives; d) let the arriving bus wait if there are more waiting students to fill the available seats.</w:t>
      </w:r>
    </w:p>
    <w:p w14:paraId="3FC0854C" w14:textId="77777777" w:rsidR="000E712E" w:rsidRPr="000E712E" w:rsidRDefault="000E712E" w:rsidP="000E712E">
      <w:pPr>
        <w:spacing w:after="0"/>
        <w:ind w:left="560" w:right="15"/>
        <w:rPr>
          <w:rFonts w:eastAsiaTheme="minorEastAsia" w:cs="Times New Roman"/>
        </w:rPr>
      </w:pPr>
    </w:p>
    <w:p w14:paraId="406997B2" w14:textId="77777777" w:rsidR="000E712E" w:rsidRPr="000E712E" w:rsidRDefault="000E712E" w:rsidP="000E712E">
      <w:pPr>
        <w:keepNext/>
        <w:keepLines/>
        <w:shd w:val="clear" w:color="auto" w:fill="E0E0E0"/>
        <w:spacing w:after="136" w:line="250" w:lineRule="auto"/>
        <w:ind w:left="0" w:firstLine="0"/>
        <w:outlineLvl w:val="0"/>
        <w:rPr>
          <w:rFonts w:ascii="Arial" w:eastAsia="Arial" w:hAnsi="Arial" w:cs="Arial"/>
          <w:b/>
          <w:sz w:val="24"/>
        </w:rPr>
      </w:pPr>
      <w:r w:rsidRPr="000E712E">
        <w:rPr>
          <w:rFonts w:ascii="Arial" w:eastAsia="Arial" w:hAnsi="Arial" w:cs="Arial"/>
          <w:b/>
          <w:sz w:val="24"/>
        </w:rPr>
        <w:t>What to submit:</w:t>
      </w:r>
    </w:p>
    <w:p w14:paraId="4A9B7A4D" w14:textId="6130353F" w:rsidR="00847854" w:rsidRDefault="000E712E">
      <w:pPr>
        <w:ind w:left="-5" w:right="15"/>
      </w:pPr>
      <w:r>
        <w:t xml:space="preserve">Submit the </w:t>
      </w:r>
      <w:proofErr w:type="spellStart"/>
      <w:r>
        <w:rPr>
          <w:rFonts w:ascii="Consolas" w:eastAsia="Consolas" w:hAnsi="Consolas" w:cs="Consolas"/>
        </w:rPr>
        <w:t>hofbus.c</w:t>
      </w:r>
      <w:proofErr w:type="spellEnd"/>
      <w:r>
        <w:rPr>
          <w:rFonts w:ascii="Consolas" w:eastAsia="Consolas" w:hAnsi="Consolas" w:cs="Consolas"/>
        </w:rPr>
        <w:t xml:space="preserve"> </w:t>
      </w:r>
      <w:r>
        <w:t>file and a screenshot of the output.</w:t>
      </w:r>
      <w:r w:rsidR="00A13A19">
        <w:rPr>
          <w:rFonts w:eastAsiaTheme="minorEastAsia" w:hint="eastAsia"/>
        </w:rPr>
        <w:t xml:space="preserve"> </w:t>
      </w:r>
      <w:r w:rsidR="00A13A19" w:rsidRPr="00A13A19">
        <w:rPr>
          <w:rFonts w:eastAsiaTheme="minorEastAsia" w:hint="eastAsia"/>
          <w:color w:val="FF0000"/>
        </w:rPr>
        <w:t>In addition, submit a short PDF file explaining your code, i.e., what functions did you write, and what does each function do?</w:t>
      </w:r>
      <w:r w:rsidRPr="00A13A19">
        <w:rPr>
          <w:color w:val="FF0000"/>
        </w:rPr>
        <w:t xml:space="preserve"> </w:t>
      </w:r>
      <w:proofErr w:type="gramStart"/>
      <w:r>
        <w:t>The</w:t>
      </w:r>
      <w:proofErr w:type="gramEnd"/>
      <w:r>
        <w:t xml:space="preserve"> </w:t>
      </w:r>
      <w:proofErr w:type="spellStart"/>
      <w:r>
        <w:rPr>
          <w:rFonts w:ascii="Consolas" w:eastAsia="Consolas" w:hAnsi="Consolas" w:cs="Consolas"/>
        </w:rPr>
        <w:t>hofbus-tester.c</w:t>
      </w:r>
      <w:proofErr w:type="spellEnd"/>
      <w:r>
        <w:rPr>
          <w:rFonts w:ascii="Consolas" w:eastAsia="Consolas" w:hAnsi="Consolas" w:cs="Consolas"/>
        </w:rPr>
        <w:t xml:space="preserve"> </w:t>
      </w:r>
      <w:r>
        <w:t>is not expected to be modified. If you do so for some reason, please upload the tester as well and explain the changes you made and why.</w:t>
      </w:r>
    </w:p>
    <w:sectPr w:rsidR="00847854">
      <w:headerReference w:type="even" r:id="rId7"/>
      <w:headerReference w:type="default" r:id="rId8"/>
      <w:headerReference w:type="first" r:id="rId9"/>
      <w:pgSz w:w="12240" w:h="15840"/>
      <w:pgMar w:top="1440" w:right="1475" w:bottom="1463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1E2861" w14:textId="77777777" w:rsidR="0047497F" w:rsidRDefault="0047497F" w:rsidP="001D03A1">
      <w:pPr>
        <w:spacing w:after="0" w:line="240" w:lineRule="auto"/>
      </w:pPr>
      <w:r>
        <w:separator/>
      </w:r>
    </w:p>
  </w:endnote>
  <w:endnote w:type="continuationSeparator" w:id="0">
    <w:p w14:paraId="55FEFD12" w14:textId="77777777" w:rsidR="0047497F" w:rsidRDefault="0047497F" w:rsidP="001D03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39A84C" w14:textId="77777777" w:rsidR="0047497F" w:rsidRDefault="0047497F" w:rsidP="001D03A1">
      <w:pPr>
        <w:spacing w:after="0" w:line="240" w:lineRule="auto"/>
      </w:pPr>
      <w:r>
        <w:separator/>
      </w:r>
    </w:p>
  </w:footnote>
  <w:footnote w:type="continuationSeparator" w:id="0">
    <w:p w14:paraId="70CE385E" w14:textId="77777777" w:rsidR="0047497F" w:rsidRDefault="0047497F" w:rsidP="001D03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2FCEA7" w14:textId="13286580" w:rsidR="001D03A1" w:rsidRDefault="001D03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99DABF" w14:textId="572DCD43" w:rsidR="001D03A1" w:rsidRDefault="001D03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137130" w14:textId="2BA43FBC" w:rsidR="001D03A1" w:rsidRDefault="001D03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B58693B"/>
    <w:multiLevelType w:val="hybridMultilevel"/>
    <w:tmpl w:val="B87CED0E"/>
    <w:lvl w:ilvl="0" w:tplc="B36A9CA4">
      <w:start w:val="1"/>
      <w:numFmt w:val="bullet"/>
      <w:lvlText w:val="●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DE80F7A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3089A82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0316C99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552A8002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3288DF3A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68200A6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0A1AC3F0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E645878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EEF04AE"/>
    <w:multiLevelType w:val="hybridMultilevel"/>
    <w:tmpl w:val="7D524644"/>
    <w:lvl w:ilvl="0" w:tplc="FD2E6270">
      <w:start w:val="1"/>
      <w:numFmt w:val="decimal"/>
      <w:lvlText w:val="%1."/>
      <w:lvlJc w:val="left"/>
      <w:pPr>
        <w:ind w:left="72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BC6848C">
      <w:start w:val="1"/>
      <w:numFmt w:val="lowerLetter"/>
      <w:lvlText w:val="%2"/>
      <w:lvlJc w:val="left"/>
      <w:pPr>
        <w:ind w:left="14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D745BD6">
      <w:start w:val="1"/>
      <w:numFmt w:val="lowerRoman"/>
      <w:lvlText w:val="%3"/>
      <w:lvlJc w:val="left"/>
      <w:pPr>
        <w:ind w:left="21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4E2E9CA">
      <w:start w:val="1"/>
      <w:numFmt w:val="decimal"/>
      <w:lvlText w:val="%4"/>
      <w:lvlJc w:val="left"/>
      <w:pPr>
        <w:ind w:left="28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D5A997C">
      <w:start w:val="1"/>
      <w:numFmt w:val="lowerLetter"/>
      <w:lvlText w:val="%5"/>
      <w:lvlJc w:val="left"/>
      <w:pPr>
        <w:ind w:left="360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3B0BF98">
      <w:start w:val="1"/>
      <w:numFmt w:val="lowerRoman"/>
      <w:lvlText w:val="%6"/>
      <w:lvlJc w:val="left"/>
      <w:pPr>
        <w:ind w:left="432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16CB062">
      <w:start w:val="1"/>
      <w:numFmt w:val="decimal"/>
      <w:lvlText w:val="%7"/>
      <w:lvlJc w:val="left"/>
      <w:pPr>
        <w:ind w:left="50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35C6068">
      <w:start w:val="1"/>
      <w:numFmt w:val="lowerLetter"/>
      <w:lvlText w:val="%8"/>
      <w:lvlJc w:val="left"/>
      <w:pPr>
        <w:ind w:left="57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4508806">
      <w:start w:val="1"/>
      <w:numFmt w:val="lowerRoman"/>
      <w:lvlText w:val="%9"/>
      <w:lvlJc w:val="left"/>
      <w:pPr>
        <w:ind w:left="64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3304B68"/>
    <w:multiLevelType w:val="hybridMultilevel"/>
    <w:tmpl w:val="43D4B100"/>
    <w:lvl w:ilvl="0" w:tplc="F59620C6">
      <w:start w:val="1"/>
      <w:numFmt w:val="decimal"/>
      <w:lvlText w:val="%1."/>
      <w:lvlJc w:val="left"/>
      <w:pPr>
        <w:ind w:left="5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870E28C">
      <w:start w:val="1"/>
      <w:numFmt w:val="lowerLetter"/>
      <w:lvlText w:val="%2"/>
      <w:lvlJc w:val="left"/>
      <w:pPr>
        <w:ind w:left="14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5868C28">
      <w:start w:val="1"/>
      <w:numFmt w:val="lowerRoman"/>
      <w:lvlText w:val="%3"/>
      <w:lvlJc w:val="left"/>
      <w:pPr>
        <w:ind w:left="21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282A9C6">
      <w:start w:val="1"/>
      <w:numFmt w:val="decimal"/>
      <w:lvlText w:val="%4"/>
      <w:lvlJc w:val="left"/>
      <w:pPr>
        <w:ind w:left="28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1BAF3BA">
      <w:start w:val="1"/>
      <w:numFmt w:val="lowerLetter"/>
      <w:lvlText w:val="%5"/>
      <w:lvlJc w:val="left"/>
      <w:pPr>
        <w:ind w:left="360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AA27EE6">
      <w:start w:val="1"/>
      <w:numFmt w:val="lowerRoman"/>
      <w:lvlText w:val="%6"/>
      <w:lvlJc w:val="left"/>
      <w:pPr>
        <w:ind w:left="432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DC0D884">
      <w:start w:val="1"/>
      <w:numFmt w:val="decimal"/>
      <w:lvlText w:val="%7"/>
      <w:lvlJc w:val="left"/>
      <w:pPr>
        <w:ind w:left="50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B26C8B6">
      <w:start w:val="1"/>
      <w:numFmt w:val="lowerLetter"/>
      <w:lvlText w:val="%8"/>
      <w:lvlJc w:val="left"/>
      <w:pPr>
        <w:ind w:left="57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5822ACE">
      <w:start w:val="1"/>
      <w:numFmt w:val="lowerRoman"/>
      <w:lvlText w:val="%9"/>
      <w:lvlJc w:val="left"/>
      <w:pPr>
        <w:ind w:left="64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356662391">
    <w:abstractNumId w:val="1"/>
  </w:num>
  <w:num w:numId="2" w16cid:durableId="1040011495">
    <w:abstractNumId w:val="0"/>
  </w:num>
  <w:num w:numId="3" w16cid:durableId="2779587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2NjA0sjQ3NzAztzRQ0lEKTi0uzszPAykwqQUAhLaL0iwAAAA="/>
  </w:docVars>
  <w:rsids>
    <w:rsidRoot w:val="00847854"/>
    <w:rsid w:val="000E0AF7"/>
    <w:rsid w:val="000E712E"/>
    <w:rsid w:val="001D03A1"/>
    <w:rsid w:val="00205C93"/>
    <w:rsid w:val="00317693"/>
    <w:rsid w:val="003873B6"/>
    <w:rsid w:val="00411FA2"/>
    <w:rsid w:val="00423D83"/>
    <w:rsid w:val="0047497F"/>
    <w:rsid w:val="00576CCA"/>
    <w:rsid w:val="005C77EA"/>
    <w:rsid w:val="006261F0"/>
    <w:rsid w:val="00646ABA"/>
    <w:rsid w:val="006831EF"/>
    <w:rsid w:val="006D35A6"/>
    <w:rsid w:val="006E794A"/>
    <w:rsid w:val="007441EF"/>
    <w:rsid w:val="00847854"/>
    <w:rsid w:val="00872991"/>
    <w:rsid w:val="00916D1C"/>
    <w:rsid w:val="009C2B34"/>
    <w:rsid w:val="00A13A19"/>
    <w:rsid w:val="00A85796"/>
    <w:rsid w:val="00AB6FB4"/>
    <w:rsid w:val="00B30292"/>
    <w:rsid w:val="00CA5C82"/>
    <w:rsid w:val="00DF3822"/>
    <w:rsid w:val="00E01B4A"/>
    <w:rsid w:val="00E47125"/>
    <w:rsid w:val="00E76B22"/>
    <w:rsid w:val="00F001F4"/>
    <w:rsid w:val="00FA3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C135B36"/>
  <w15:docId w15:val="{ABDA121D-4AAB-4992-8E41-1D8AAF392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5796"/>
    <w:pPr>
      <w:spacing w:after="3" w:line="252" w:lineRule="auto"/>
      <w:ind w:left="370" w:hanging="10"/>
    </w:pPr>
    <w:rPr>
      <w:rFonts w:ascii="Times New Roman" w:eastAsia="Verdana" w:hAnsi="Times New Roman" w:cs="Verdana"/>
      <w:color w:val="000000"/>
      <w:sz w:val="22"/>
    </w:rPr>
  </w:style>
  <w:style w:type="paragraph" w:styleId="Heading1">
    <w:name w:val="heading 1"/>
    <w:next w:val="Normal"/>
    <w:link w:val="Heading1Char"/>
    <w:uiPriority w:val="9"/>
    <w:qFormat/>
    <w:rsid w:val="000E712E"/>
    <w:pPr>
      <w:keepNext/>
      <w:keepLines/>
      <w:spacing w:after="177" w:line="259" w:lineRule="auto"/>
      <w:ind w:left="10" w:hanging="10"/>
      <w:outlineLvl w:val="0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E712E"/>
    <w:rPr>
      <w:rFonts w:ascii="Times New Roman" w:eastAsia="Times New Roman" w:hAnsi="Times New Roman" w:cs="Times New Roman"/>
      <w:b/>
      <w:color w:val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D03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3A1"/>
    <w:rPr>
      <w:rFonts w:ascii="Verdana" w:eastAsia="Verdana" w:hAnsi="Verdana" w:cs="Verdana"/>
      <w:color w:val="000000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A85796"/>
    <w:pPr>
      <w:spacing w:after="0" w:line="240" w:lineRule="auto"/>
      <w:ind w:left="10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5796"/>
    <w:rPr>
      <w:rFonts w:asciiTheme="majorHAnsi" w:eastAsiaTheme="majorEastAsia" w:hAnsiTheme="majorHAnsi" w:cstheme="majorBidi"/>
      <w:spacing w:val="-10"/>
      <w:kern w:val="28"/>
      <w:sz w:val="56"/>
      <w:szCs w:val="56"/>
      <w:lang w:val="en-SE"/>
    </w:rPr>
  </w:style>
  <w:style w:type="paragraph" w:styleId="ListParagraph">
    <w:name w:val="List Paragraph"/>
    <w:basedOn w:val="Normal"/>
    <w:uiPriority w:val="34"/>
    <w:qFormat/>
    <w:rsid w:val="000E71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827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6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61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4</Pages>
  <Words>1224</Words>
  <Characters>6983</Characters>
  <Application>Microsoft Office Word</Application>
  <DocSecurity>0</DocSecurity>
  <Lines>58</Lines>
  <Paragraphs>16</Paragraphs>
  <ScaleCrop>false</ScaleCrop>
  <Company/>
  <LinksUpToDate>false</LinksUpToDate>
  <CharactersWithSpaces>8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112-project4</dc:title>
  <dc:subject/>
  <dc:creator>Zonghua Gu</dc:creator>
  <cp:keywords/>
  <cp:lastModifiedBy>Zonghua Gu</cp:lastModifiedBy>
  <cp:revision>22</cp:revision>
  <dcterms:created xsi:type="dcterms:W3CDTF">2025-02-06T15:44:00Z</dcterms:created>
  <dcterms:modified xsi:type="dcterms:W3CDTF">2025-04-28T15:22:00Z</dcterms:modified>
</cp:coreProperties>
</file>